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28973E21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37E35">
        <w:rPr>
          <w:sz w:val="24"/>
          <w:szCs w:val="24"/>
          <w:lang w:val="sr-Latn-BA"/>
        </w:rPr>
        <w:t>24</w:t>
      </w:r>
      <w:r w:rsidR="00BC4136">
        <w:rPr>
          <w:sz w:val="24"/>
          <w:szCs w:val="24"/>
          <w:lang w:val="sr-Latn-BA"/>
        </w:rPr>
        <w:t>.1</w:t>
      </w:r>
      <w:r w:rsidR="00D37E35">
        <w:rPr>
          <w:sz w:val="24"/>
          <w:szCs w:val="24"/>
          <w:lang w:val="sr-Latn-BA"/>
        </w:rPr>
        <w:t>1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480073" w:rsidRPr="008C361C" w14:paraId="00284172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BDBF50C" w14:textId="79A04738" w:rsidR="00480073" w:rsidRPr="00480073" w:rsidRDefault="00D37E35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Dojčinović Andreja</w:t>
            </w:r>
          </w:p>
        </w:tc>
        <w:tc>
          <w:tcPr>
            <w:tcW w:w="1069" w:type="dxa"/>
          </w:tcPr>
          <w:p w14:paraId="7054CC23" w14:textId="72A2C612" w:rsidR="00480073" w:rsidRPr="00A15E78" w:rsidRDefault="00D37E35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6,5</w:t>
            </w:r>
          </w:p>
        </w:tc>
      </w:tr>
      <w:tr w:rsidR="00480073" w:rsidRPr="008C361C" w14:paraId="2F4D428D" w14:textId="77777777" w:rsidTr="00CF327E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77F480A" w14:textId="35AFB6D1" w:rsidR="00480073" w:rsidRPr="00480073" w:rsidRDefault="00BC4136" w:rsidP="00CF327E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 xml:space="preserve">Bajić </w:t>
            </w:r>
            <w:r w:rsidR="00D37E35">
              <w:rPr>
                <w:b w:val="0"/>
                <w:bCs w:val="0"/>
                <w:sz w:val="24"/>
                <w:szCs w:val="24"/>
                <w:lang w:val="sr-Latn-BA"/>
              </w:rPr>
              <w:t>Marija</w:t>
            </w:r>
          </w:p>
        </w:tc>
        <w:tc>
          <w:tcPr>
            <w:tcW w:w="1069" w:type="dxa"/>
          </w:tcPr>
          <w:p w14:paraId="08FB648E" w14:textId="288CF581" w:rsidR="00480073" w:rsidRPr="00A15E78" w:rsidRDefault="00BC4136" w:rsidP="00CF327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6</w:t>
            </w:r>
          </w:p>
        </w:tc>
      </w:tr>
      <w:tr w:rsidR="00D37E35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5D84EC0A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uvačić Karlo</w:t>
            </w:r>
          </w:p>
        </w:tc>
        <w:tc>
          <w:tcPr>
            <w:tcW w:w="1069" w:type="dxa"/>
          </w:tcPr>
          <w:p w14:paraId="25D63731" w14:textId="54EBA7AD" w:rsidR="00D37E35" w:rsidRPr="00A15E78" w:rsidRDefault="00D37E35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5,5</w:t>
            </w:r>
          </w:p>
        </w:tc>
      </w:tr>
      <w:tr w:rsidR="00D37E35" w:rsidRPr="00480073" w14:paraId="515FACED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210B182" w14:textId="64EBE545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Džogazović Katarina</w:t>
            </w:r>
          </w:p>
        </w:tc>
        <w:tc>
          <w:tcPr>
            <w:tcW w:w="1069" w:type="dxa"/>
          </w:tcPr>
          <w:p w14:paraId="257695DB" w14:textId="7BB8CB36" w:rsidR="00D37E35" w:rsidRPr="00A15E78" w:rsidRDefault="00D37E35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8,5</w:t>
            </w:r>
          </w:p>
        </w:tc>
      </w:tr>
      <w:tr w:rsidR="00D37E35" w:rsidRPr="00480073" w14:paraId="1B9A546F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E79ED0B" w14:textId="2367EC26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Šarac Nataša</w:t>
            </w:r>
          </w:p>
        </w:tc>
        <w:tc>
          <w:tcPr>
            <w:tcW w:w="1069" w:type="dxa"/>
          </w:tcPr>
          <w:p w14:paraId="06879CE3" w14:textId="70D17C7A" w:rsidR="00D37E35" w:rsidRPr="00A15E78" w:rsidRDefault="00D37E35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0</w:t>
            </w:r>
          </w:p>
        </w:tc>
      </w:tr>
      <w:tr w:rsidR="00D37E35" w:rsidRPr="00480073" w14:paraId="7F339D55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0AA5E0FF" w14:textId="0F3AF1A5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losavac Nataša</w:t>
            </w:r>
          </w:p>
        </w:tc>
        <w:tc>
          <w:tcPr>
            <w:tcW w:w="1069" w:type="dxa"/>
          </w:tcPr>
          <w:p w14:paraId="18B552BB" w14:textId="0333BC77" w:rsidR="00D37E35" w:rsidRPr="00A15E78" w:rsidRDefault="00D37E35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1</w:t>
            </w:r>
          </w:p>
        </w:tc>
      </w:tr>
      <w:tr w:rsidR="00D37E35" w:rsidRPr="00480073" w14:paraId="67B5F397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E07EAC9" w14:textId="25F56422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avlović Damjana</w:t>
            </w:r>
          </w:p>
        </w:tc>
        <w:tc>
          <w:tcPr>
            <w:tcW w:w="1069" w:type="dxa"/>
          </w:tcPr>
          <w:p w14:paraId="00C6DA6B" w14:textId="2D134DD9" w:rsidR="00D37E35" w:rsidRPr="00A15E78" w:rsidRDefault="00D37E35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1</w:t>
            </w:r>
          </w:p>
        </w:tc>
      </w:tr>
      <w:tr w:rsidR="00D37E35" w:rsidRPr="00480073" w14:paraId="580271AB" w14:textId="77777777" w:rsidTr="00BC4136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C2B4BA5" w14:textId="27BE8BA5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Đuzelić Merima</w:t>
            </w:r>
          </w:p>
        </w:tc>
        <w:tc>
          <w:tcPr>
            <w:tcW w:w="1069" w:type="dxa"/>
          </w:tcPr>
          <w:p w14:paraId="0401E6DD" w14:textId="34E53EC3" w:rsidR="00D37E35" w:rsidRPr="00A15E78" w:rsidRDefault="00D37E35" w:rsidP="00D37E3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10,5</w:t>
            </w:r>
          </w:p>
        </w:tc>
      </w:tr>
      <w:tr w:rsidR="00D37E35" w:rsidRPr="00480073" w14:paraId="27B0D816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B818223" w14:textId="4A76DB8A" w:rsidR="00D37E35" w:rsidRPr="00480073" w:rsidRDefault="00D37E35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ojić Marijana</w:t>
            </w:r>
          </w:p>
        </w:tc>
        <w:tc>
          <w:tcPr>
            <w:tcW w:w="1069" w:type="dxa"/>
          </w:tcPr>
          <w:p w14:paraId="626A6BA7" w14:textId="4CD10DAE" w:rsidR="00D37E35" w:rsidRPr="00A15E78" w:rsidRDefault="00D37E35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A15E78">
              <w:rPr>
                <w:b/>
                <w:bCs/>
                <w:sz w:val="24"/>
                <w:szCs w:val="24"/>
                <w:lang w:val="sr-Latn-BA"/>
              </w:rPr>
              <w:t>7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494A7751" w14:textId="77777777" w:rsidR="00D37E35" w:rsidRPr="00835934" w:rsidRDefault="00D37E35" w:rsidP="00D37E35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D37E35" w:rsidRPr="008C361C" w14:paraId="6083FF6B" w14:textId="77777777" w:rsidTr="00EA6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8D030FF" w14:textId="77777777" w:rsidR="00D37E35" w:rsidRPr="00B44D8D" w:rsidRDefault="00D37E35" w:rsidP="00EA6F3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75F486EB" w14:textId="77777777" w:rsidR="00D37E35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0E8CEDF" w14:textId="77777777" w:rsidR="00D37E35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E551143" w14:textId="77777777" w:rsidR="00D37E35" w:rsidRPr="00B44D8D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D37E35" w:rsidRPr="008C361C" w14:paraId="08D5B3C5" w14:textId="77777777" w:rsidTr="00EA6F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2EAA208" w14:textId="543DE967" w:rsidR="00D37E35" w:rsidRPr="00B44D8D" w:rsidRDefault="00D37E35" w:rsidP="00EA6F32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ljača Tanja</w:t>
            </w:r>
          </w:p>
        </w:tc>
        <w:tc>
          <w:tcPr>
            <w:tcW w:w="1069" w:type="dxa"/>
          </w:tcPr>
          <w:p w14:paraId="3E56F7E7" w14:textId="77777777" w:rsidR="00D37E35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,5</w:t>
            </w:r>
          </w:p>
        </w:tc>
        <w:tc>
          <w:tcPr>
            <w:tcW w:w="1069" w:type="dxa"/>
          </w:tcPr>
          <w:p w14:paraId="29714172" w14:textId="77777777" w:rsidR="00D37E35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8E874CC" w14:textId="77777777" w:rsidR="00D37E35" w:rsidRPr="00B44D8D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095E3136" w14:textId="77777777" w:rsidR="00D37E35" w:rsidRDefault="00D37E35" w:rsidP="00D37E35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5070"/>
        <w:gridCol w:w="981"/>
        <w:gridCol w:w="1069"/>
        <w:gridCol w:w="1069"/>
      </w:tblGrid>
      <w:tr w:rsidR="00D37E35" w:rsidRPr="008C361C" w14:paraId="0250DD7A" w14:textId="77777777" w:rsidTr="00D37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7D929145" w14:textId="77777777" w:rsidR="00D37E35" w:rsidRPr="00B44D8D" w:rsidRDefault="00D37E35" w:rsidP="00EA6F3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981" w:type="dxa"/>
          </w:tcPr>
          <w:p w14:paraId="7ADC0E28" w14:textId="77777777" w:rsidR="00D37E35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67180BBD" w14:textId="77777777" w:rsidR="00D37E35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75191" w14:textId="77777777" w:rsidR="00D37E35" w:rsidRPr="00B44D8D" w:rsidRDefault="00D37E35" w:rsidP="00EA6F3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D37E35" w:rsidRPr="008C361C" w14:paraId="2FC5DC68" w14:textId="77777777" w:rsidTr="00D37E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734D54D4" w14:textId="77777777" w:rsidR="00D37E35" w:rsidRPr="00B44D8D" w:rsidRDefault="00D37E35" w:rsidP="00EA6F32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981" w:type="dxa"/>
          </w:tcPr>
          <w:p w14:paraId="78BC3C1B" w14:textId="6F77A4CF" w:rsidR="00D37E35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069" w:type="dxa"/>
          </w:tcPr>
          <w:p w14:paraId="685AC8B9" w14:textId="77777777" w:rsidR="00D37E35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DD35737" w14:textId="38B92C22" w:rsidR="00D37E35" w:rsidRPr="00B44D8D" w:rsidRDefault="00D37E35" w:rsidP="00EA6F3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43EC7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15E78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37E35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7</cp:revision>
  <cp:lastPrinted>2018-06-29T14:27:00Z</cp:lastPrinted>
  <dcterms:created xsi:type="dcterms:W3CDTF">2018-06-29T14:28:00Z</dcterms:created>
  <dcterms:modified xsi:type="dcterms:W3CDTF">2021-11-24T17:23:00Z</dcterms:modified>
</cp:coreProperties>
</file>